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24A526" w14:textId="7B339B97" w:rsidR="005D0E13" w:rsidRPr="006326DF" w:rsidRDefault="006326DF" w:rsidP="006326DF">
      <w:pPr>
        <w:pStyle w:val="NoSpacing"/>
        <w:spacing w:after="240"/>
        <w:jc w:val="center"/>
        <w:rPr>
          <w:b/>
          <w:bCs/>
          <w:sz w:val="32"/>
          <w:szCs w:val="32"/>
        </w:rPr>
      </w:pPr>
      <w:r w:rsidRPr="006326DF">
        <w:rPr>
          <w:b/>
          <w:bCs/>
          <w:sz w:val="32"/>
          <w:szCs w:val="32"/>
        </w:rPr>
        <w:t>Medical Visi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2970"/>
        <w:gridCol w:w="809"/>
        <w:gridCol w:w="2701"/>
        <w:gridCol w:w="720"/>
        <w:gridCol w:w="1615"/>
      </w:tblGrid>
      <w:tr w:rsidR="006326DF" w:rsidRPr="005306D6" w14:paraId="2E10824E" w14:textId="77777777" w:rsidTr="006326DF">
        <w:tc>
          <w:tcPr>
            <w:tcW w:w="1255" w:type="dxa"/>
            <w:vAlign w:val="center"/>
          </w:tcPr>
          <w:p w14:paraId="0F0F2356" w14:textId="1B7F1919" w:rsidR="006326DF" w:rsidRPr="005306D6" w:rsidRDefault="006326DF" w:rsidP="006326DF">
            <w:pPr>
              <w:pStyle w:val="NoSpacing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306D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articipant</w:t>
            </w:r>
          </w:p>
        </w:tc>
        <w:tc>
          <w:tcPr>
            <w:tcW w:w="2970" w:type="dxa"/>
            <w:tcBorders>
              <w:bottom w:val="single" w:sz="4" w:space="0" w:color="auto"/>
            </w:tcBorders>
            <w:vAlign w:val="center"/>
          </w:tcPr>
          <w:p w14:paraId="52CB5429" w14:textId="77777777" w:rsidR="006326DF" w:rsidRPr="005306D6" w:rsidRDefault="006326DF" w:rsidP="006326DF">
            <w:pPr>
              <w:pStyle w:val="NoSpacing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09" w:type="dxa"/>
            <w:vAlign w:val="center"/>
          </w:tcPr>
          <w:p w14:paraId="5D689264" w14:textId="45FAD65F" w:rsidR="006326DF" w:rsidRPr="005306D6" w:rsidRDefault="006326DF" w:rsidP="006326DF">
            <w:pPr>
              <w:pStyle w:val="NoSpacing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306D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taff</w:t>
            </w:r>
          </w:p>
        </w:tc>
        <w:tc>
          <w:tcPr>
            <w:tcW w:w="2701" w:type="dxa"/>
            <w:tcBorders>
              <w:bottom w:val="single" w:sz="4" w:space="0" w:color="auto"/>
            </w:tcBorders>
            <w:vAlign w:val="center"/>
          </w:tcPr>
          <w:p w14:paraId="0FC4FCF1" w14:textId="77777777" w:rsidR="006326DF" w:rsidRPr="005306D6" w:rsidRDefault="006326DF" w:rsidP="006326DF">
            <w:pPr>
              <w:pStyle w:val="NoSpacing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132871A3" w14:textId="58408F54" w:rsidR="006326DF" w:rsidRPr="005306D6" w:rsidRDefault="006326DF" w:rsidP="006326DF">
            <w:pPr>
              <w:pStyle w:val="NoSpacing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306D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Year</w:t>
            </w:r>
          </w:p>
        </w:tc>
        <w:tc>
          <w:tcPr>
            <w:tcW w:w="1615" w:type="dxa"/>
            <w:tcBorders>
              <w:bottom w:val="single" w:sz="4" w:space="0" w:color="auto"/>
            </w:tcBorders>
            <w:vAlign w:val="center"/>
          </w:tcPr>
          <w:p w14:paraId="119C23A7" w14:textId="77777777" w:rsidR="006326DF" w:rsidRPr="005306D6" w:rsidRDefault="006326DF" w:rsidP="006326DF">
            <w:pPr>
              <w:pStyle w:val="NoSpacing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34868408" w14:textId="2784053E" w:rsidR="006326DF" w:rsidRPr="005306D6" w:rsidRDefault="006326DF" w:rsidP="006326DF">
      <w:pPr>
        <w:pStyle w:val="NoSpacing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2070"/>
        <w:gridCol w:w="2970"/>
        <w:gridCol w:w="3595"/>
      </w:tblGrid>
      <w:tr w:rsidR="006326DF" w:rsidRPr="005306D6" w14:paraId="5071B4B4" w14:textId="77777777" w:rsidTr="006326DF">
        <w:trPr>
          <w:trHeight w:val="432"/>
        </w:trPr>
        <w:tc>
          <w:tcPr>
            <w:tcW w:w="1435" w:type="dxa"/>
            <w:vAlign w:val="center"/>
          </w:tcPr>
          <w:p w14:paraId="62AB2D25" w14:textId="18A0E224" w:rsidR="006326DF" w:rsidRPr="005306D6" w:rsidRDefault="006326DF" w:rsidP="006326DF">
            <w:pPr>
              <w:pStyle w:val="NoSpacing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306D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070" w:type="dxa"/>
            <w:vAlign w:val="center"/>
          </w:tcPr>
          <w:p w14:paraId="5BEFD68E" w14:textId="13AAAF12" w:rsidR="006326DF" w:rsidRPr="005306D6" w:rsidRDefault="006326DF" w:rsidP="006326DF">
            <w:pPr>
              <w:pStyle w:val="NoSpacing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306D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HYSICIAN</w:t>
            </w:r>
          </w:p>
        </w:tc>
        <w:tc>
          <w:tcPr>
            <w:tcW w:w="2970" w:type="dxa"/>
            <w:vAlign w:val="center"/>
          </w:tcPr>
          <w:p w14:paraId="1B06F7EE" w14:textId="784C0AC7" w:rsidR="006326DF" w:rsidRPr="005306D6" w:rsidRDefault="006326DF" w:rsidP="006326DF">
            <w:pPr>
              <w:pStyle w:val="NoSpacing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306D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EASON FOR VISIT</w:t>
            </w:r>
          </w:p>
        </w:tc>
        <w:tc>
          <w:tcPr>
            <w:tcW w:w="3595" w:type="dxa"/>
            <w:vAlign w:val="center"/>
          </w:tcPr>
          <w:p w14:paraId="75621FFA" w14:textId="2242691D" w:rsidR="006326DF" w:rsidRPr="005306D6" w:rsidRDefault="006326DF" w:rsidP="006326DF">
            <w:pPr>
              <w:pStyle w:val="NoSpacing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306D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ESCRIPTION</w:t>
            </w:r>
          </w:p>
        </w:tc>
      </w:tr>
      <w:tr w:rsidR="006326DF" w:rsidRPr="005306D6" w14:paraId="3CF90634" w14:textId="77777777" w:rsidTr="006326DF">
        <w:trPr>
          <w:trHeight w:val="720"/>
        </w:trPr>
        <w:tc>
          <w:tcPr>
            <w:tcW w:w="1435" w:type="dxa"/>
            <w:vAlign w:val="center"/>
          </w:tcPr>
          <w:p w14:paraId="352E3309" w14:textId="77777777" w:rsidR="006326DF" w:rsidRPr="005306D6" w:rsidRDefault="006326DF" w:rsidP="006326DF">
            <w:pPr>
              <w:pStyle w:val="NoSpacing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070" w:type="dxa"/>
            <w:vAlign w:val="center"/>
          </w:tcPr>
          <w:p w14:paraId="4868AB59" w14:textId="77777777" w:rsidR="006326DF" w:rsidRPr="005306D6" w:rsidRDefault="006326DF" w:rsidP="006326DF">
            <w:pPr>
              <w:pStyle w:val="NoSpacing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970" w:type="dxa"/>
            <w:vAlign w:val="center"/>
          </w:tcPr>
          <w:p w14:paraId="72824F51" w14:textId="77777777" w:rsidR="006326DF" w:rsidRPr="005306D6" w:rsidRDefault="006326DF" w:rsidP="006326DF">
            <w:pPr>
              <w:pStyle w:val="NoSpacing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595" w:type="dxa"/>
            <w:vAlign w:val="center"/>
          </w:tcPr>
          <w:p w14:paraId="0C29DC67" w14:textId="77777777" w:rsidR="006326DF" w:rsidRPr="005306D6" w:rsidRDefault="006326DF" w:rsidP="006326DF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326DF" w:rsidRPr="005306D6" w14:paraId="2D2E99DD" w14:textId="77777777" w:rsidTr="006326DF">
        <w:trPr>
          <w:trHeight w:val="720"/>
        </w:trPr>
        <w:tc>
          <w:tcPr>
            <w:tcW w:w="1435" w:type="dxa"/>
            <w:vAlign w:val="center"/>
          </w:tcPr>
          <w:p w14:paraId="386FC7DE" w14:textId="77777777" w:rsidR="006326DF" w:rsidRPr="005306D6" w:rsidRDefault="006326DF" w:rsidP="006326DF">
            <w:pPr>
              <w:pStyle w:val="NoSpacing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070" w:type="dxa"/>
            <w:vAlign w:val="center"/>
          </w:tcPr>
          <w:p w14:paraId="3353545C" w14:textId="77777777" w:rsidR="006326DF" w:rsidRPr="005306D6" w:rsidRDefault="006326DF" w:rsidP="006326DF">
            <w:pPr>
              <w:pStyle w:val="NoSpacing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970" w:type="dxa"/>
            <w:vAlign w:val="center"/>
          </w:tcPr>
          <w:p w14:paraId="1ED8168E" w14:textId="77777777" w:rsidR="006326DF" w:rsidRPr="005306D6" w:rsidRDefault="006326DF" w:rsidP="006326DF">
            <w:pPr>
              <w:pStyle w:val="NoSpacing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595" w:type="dxa"/>
            <w:vAlign w:val="center"/>
          </w:tcPr>
          <w:p w14:paraId="62E603D9" w14:textId="77777777" w:rsidR="006326DF" w:rsidRPr="005306D6" w:rsidRDefault="006326DF" w:rsidP="006326DF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326DF" w:rsidRPr="005306D6" w14:paraId="0FA1710E" w14:textId="77777777" w:rsidTr="006326DF">
        <w:trPr>
          <w:trHeight w:val="720"/>
        </w:trPr>
        <w:tc>
          <w:tcPr>
            <w:tcW w:w="1435" w:type="dxa"/>
            <w:vAlign w:val="center"/>
          </w:tcPr>
          <w:p w14:paraId="6FD17AB0" w14:textId="77777777" w:rsidR="006326DF" w:rsidRPr="005306D6" w:rsidRDefault="006326DF" w:rsidP="006326DF">
            <w:pPr>
              <w:pStyle w:val="NoSpacing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070" w:type="dxa"/>
            <w:vAlign w:val="center"/>
          </w:tcPr>
          <w:p w14:paraId="525CB61C" w14:textId="77777777" w:rsidR="006326DF" w:rsidRPr="005306D6" w:rsidRDefault="006326DF" w:rsidP="006326DF">
            <w:pPr>
              <w:pStyle w:val="NoSpacing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970" w:type="dxa"/>
            <w:vAlign w:val="center"/>
          </w:tcPr>
          <w:p w14:paraId="49C339E5" w14:textId="77777777" w:rsidR="006326DF" w:rsidRPr="005306D6" w:rsidRDefault="006326DF" w:rsidP="006326DF">
            <w:pPr>
              <w:pStyle w:val="NoSpacing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595" w:type="dxa"/>
            <w:vAlign w:val="center"/>
          </w:tcPr>
          <w:p w14:paraId="6190EB58" w14:textId="77777777" w:rsidR="006326DF" w:rsidRPr="005306D6" w:rsidRDefault="006326DF" w:rsidP="006326DF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326DF" w:rsidRPr="005306D6" w14:paraId="4664C05A" w14:textId="77777777" w:rsidTr="006326DF">
        <w:trPr>
          <w:trHeight w:val="720"/>
        </w:trPr>
        <w:tc>
          <w:tcPr>
            <w:tcW w:w="1435" w:type="dxa"/>
            <w:vAlign w:val="center"/>
          </w:tcPr>
          <w:p w14:paraId="3F7AD0A5" w14:textId="77777777" w:rsidR="006326DF" w:rsidRPr="005306D6" w:rsidRDefault="006326DF" w:rsidP="006326DF">
            <w:pPr>
              <w:pStyle w:val="NoSpacing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070" w:type="dxa"/>
            <w:vAlign w:val="center"/>
          </w:tcPr>
          <w:p w14:paraId="65A32A5F" w14:textId="77777777" w:rsidR="006326DF" w:rsidRPr="005306D6" w:rsidRDefault="006326DF" w:rsidP="006326DF">
            <w:pPr>
              <w:pStyle w:val="NoSpacing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970" w:type="dxa"/>
            <w:vAlign w:val="center"/>
          </w:tcPr>
          <w:p w14:paraId="3F9D75F3" w14:textId="77777777" w:rsidR="006326DF" w:rsidRPr="005306D6" w:rsidRDefault="006326DF" w:rsidP="006326DF">
            <w:pPr>
              <w:pStyle w:val="NoSpacing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595" w:type="dxa"/>
            <w:vAlign w:val="center"/>
          </w:tcPr>
          <w:p w14:paraId="16C2B349" w14:textId="77777777" w:rsidR="006326DF" w:rsidRPr="005306D6" w:rsidRDefault="006326DF" w:rsidP="006326DF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326DF" w:rsidRPr="005306D6" w14:paraId="084C036B" w14:textId="77777777" w:rsidTr="006326DF">
        <w:trPr>
          <w:trHeight w:val="720"/>
        </w:trPr>
        <w:tc>
          <w:tcPr>
            <w:tcW w:w="1435" w:type="dxa"/>
            <w:vAlign w:val="center"/>
          </w:tcPr>
          <w:p w14:paraId="22340574" w14:textId="77777777" w:rsidR="006326DF" w:rsidRPr="005306D6" w:rsidRDefault="006326DF" w:rsidP="006326DF">
            <w:pPr>
              <w:pStyle w:val="NoSpacing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070" w:type="dxa"/>
            <w:vAlign w:val="center"/>
          </w:tcPr>
          <w:p w14:paraId="40C1F4EE" w14:textId="77777777" w:rsidR="006326DF" w:rsidRPr="005306D6" w:rsidRDefault="006326DF" w:rsidP="006326DF">
            <w:pPr>
              <w:pStyle w:val="NoSpacing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970" w:type="dxa"/>
            <w:vAlign w:val="center"/>
          </w:tcPr>
          <w:p w14:paraId="6BDE145E" w14:textId="77777777" w:rsidR="006326DF" w:rsidRPr="005306D6" w:rsidRDefault="006326DF" w:rsidP="006326DF">
            <w:pPr>
              <w:pStyle w:val="NoSpacing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595" w:type="dxa"/>
            <w:vAlign w:val="center"/>
          </w:tcPr>
          <w:p w14:paraId="41C0460C" w14:textId="77777777" w:rsidR="006326DF" w:rsidRPr="005306D6" w:rsidRDefault="006326DF" w:rsidP="006326DF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326DF" w:rsidRPr="005306D6" w14:paraId="3ECF912D" w14:textId="77777777" w:rsidTr="006326DF">
        <w:trPr>
          <w:trHeight w:val="720"/>
        </w:trPr>
        <w:tc>
          <w:tcPr>
            <w:tcW w:w="1435" w:type="dxa"/>
            <w:vAlign w:val="center"/>
          </w:tcPr>
          <w:p w14:paraId="672BD72B" w14:textId="77777777" w:rsidR="006326DF" w:rsidRPr="005306D6" w:rsidRDefault="006326DF" w:rsidP="006326DF">
            <w:pPr>
              <w:pStyle w:val="NoSpacing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070" w:type="dxa"/>
            <w:vAlign w:val="center"/>
          </w:tcPr>
          <w:p w14:paraId="17EA6869" w14:textId="77777777" w:rsidR="006326DF" w:rsidRPr="005306D6" w:rsidRDefault="006326DF" w:rsidP="006326DF">
            <w:pPr>
              <w:pStyle w:val="NoSpacing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970" w:type="dxa"/>
            <w:vAlign w:val="center"/>
          </w:tcPr>
          <w:p w14:paraId="16B44B2E" w14:textId="77777777" w:rsidR="006326DF" w:rsidRPr="005306D6" w:rsidRDefault="006326DF" w:rsidP="006326DF">
            <w:pPr>
              <w:pStyle w:val="NoSpacing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595" w:type="dxa"/>
            <w:vAlign w:val="center"/>
          </w:tcPr>
          <w:p w14:paraId="1DB4DEAF" w14:textId="77777777" w:rsidR="006326DF" w:rsidRPr="005306D6" w:rsidRDefault="006326DF" w:rsidP="006326DF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326DF" w:rsidRPr="005306D6" w14:paraId="215E1B62" w14:textId="77777777" w:rsidTr="006326DF">
        <w:trPr>
          <w:trHeight w:val="720"/>
        </w:trPr>
        <w:tc>
          <w:tcPr>
            <w:tcW w:w="1435" w:type="dxa"/>
            <w:vAlign w:val="center"/>
          </w:tcPr>
          <w:p w14:paraId="3C014EA1" w14:textId="77777777" w:rsidR="006326DF" w:rsidRPr="005306D6" w:rsidRDefault="006326DF" w:rsidP="006326DF">
            <w:pPr>
              <w:pStyle w:val="NoSpacing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070" w:type="dxa"/>
            <w:vAlign w:val="center"/>
          </w:tcPr>
          <w:p w14:paraId="193243D1" w14:textId="77777777" w:rsidR="006326DF" w:rsidRPr="005306D6" w:rsidRDefault="006326DF" w:rsidP="006326DF">
            <w:pPr>
              <w:pStyle w:val="NoSpacing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970" w:type="dxa"/>
            <w:vAlign w:val="center"/>
          </w:tcPr>
          <w:p w14:paraId="38606DC9" w14:textId="77777777" w:rsidR="006326DF" w:rsidRPr="005306D6" w:rsidRDefault="006326DF" w:rsidP="006326DF">
            <w:pPr>
              <w:pStyle w:val="NoSpacing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595" w:type="dxa"/>
            <w:vAlign w:val="center"/>
          </w:tcPr>
          <w:p w14:paraId="66608F16" w14:textId="77777777" w:rsidR="006326DF" w:rsidRPr="005306D6" w:rsidRDefault="006326DF" w:rsidP="006326DF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326DF" w:rsidRPr="005306D6" w14:paraId="04CC41B1" w14:textId="77777777" w:rsidTr="006326DF">
        <w:trPr>
          <w:trHeight w:val="720"/>
        </w:trPr>
        <w:tc>
          <w:tcPr>
            <w:tcW w:w="1435" w:type="dxa"/>
            <w:vAlign w:val="center"/>
          </w:tcPr>
          <w:p w14:paraId="1BBD5709" w14:textId="77777777" w:rsidR="006326DF" w:rsidRPr="005306D6" w:rsidRDefault="006326DF" w:rsidP="006326DF">
            <w:pPr>
              <w:pStyle w:val="NoSpacing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070" w:type="dxa"/>
            <w:vAlign w:val="center"/>
          </w:tcPr>
          <w:p w14:paraId="49C0BC33" w14:textId="77777777" w:rsidR="006326DF" w:rsidRPr="005306D6" w:rsidRDefault="006326DF" w:rsidP="006326DF">
            <w:pPr>
              <w:pStyle w:val="NoSpacing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970" w:type="dxa"/>
            <w:vAlign w:val="center"/>
          </w:tcPr>
          <w:p w14:paraId="0200D8C2" w14:textId="77777777" w:rsidR="006326DF" w:rsidRPr="005306D6" w:rsidRDefault="006326DF" w:rsidP="006326DF">
            <w:pPr>
              <w:pStyle w:val="NoSpacing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595" w:type="dxa"/>
            <w:vAlign w:val="center"/>
          </w:tcPr>
          <w:p w14:paraId="758830FD" w14:textId="77777777" w:rsidR="006326DF" w:rsidRPr="005306D6" w:rsidRDefault="006326DF" w:rsidP="006326DF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326DF" w:rsidRPr="005306D6" w14:paraId="52E7BDC9" w14:textId="77777777" w:rsidTr="006326DF">
        <w:trPr>
          <w:trHeight w:val="720"/>
        </w:trPr>
        <w:tc>
          <w:tcPr>
            <w:tcW w:w="1435" w:type="dxa"/>
            <w:vAlign w:val="center"/>
          </w:tcPr>
          <w:p w14:paraId="3E17C0A2" w14:textId="77777777" w:rsidR="006326DF" w:rsidRPr="005306D6" w:rsidRDefault="006326DF" w:rsidP="006326DF">
            <w:pPr>
              <w:pStyle w:val="NoSpacing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070" w:type="dxa"/>
            <w:vAlign w:val="center"/>
          </w:tcPr>
          <w:p w14:paraId="3045EF01" w14:textId="77777777" w:rsidR="006326DF" w:rsidRPr="005306D6" w:rsidRDefault="006326DF" w:rsidP="006326DF">
            <w:pPr>
              <w:pStyle w:val="NoSpacing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970" w:type="dxa"/>
            <w:vAlign w:val="center"/>
          </w:tcPr>
          <w:p w14:paraId="05EEBF46" w14:textId="77777777" w:rsidR="006326DF" w:rsidRPr="005306D6" w:rsidRDefault="006326DF" w:rsidP="006326DF">
            <w:pPr>
              <w:pStyle w:val="NoSpacing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595" w:type="dxa"/>
            <w:vAlign w:val="center"/>
          </w:tcPr>
          <w:p w14:paraId="332CA5F7" w14:textId="77777777" w:rsidR="006326DF" w:rsidRPr="005306D6" w:rsidRDefault="006326DF" w:rsidP="006326DF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326DF" w:rsidRPr="005306D6" w14:paraId="29AE615E" w14:textId="77777777" w:rsidTr="006326DF">
        <w:trPr>
          <w:trHeight w:val="720"/>
        </w:trPr>
        <w:tc>
          <w:tcPr>
            <w:tcW w:w="1435" w:type="dxa"/>
            <w:vAlign w:val="center"/>
          </w:tcPr>
          <w:p w14:paraId="796ADF1F" w14:textId="77777777" w:rsidR="006326DF" w:rsidRPr="005306D6" w:rsidRDefault="006326DF" w:rsidP="006326DF">
            <w:pPr>
              <w:pStyle w:val="NoSpacing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070" w:type="dxa"/>
            <w:vAlign w:val="center"/>
          </w:tcPr>
          <w:p w14:paraId="13FEB1E8" w14:textId="77777777" w:rsidR="006326DF" w:rsidRPr="005306D6" w:rsidRDefault="006326DF" w:rsidP="006326DF">
            <w:pPr>
              <w:pStyle w:val="NoSpacing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970" w:type="dxa"/>
            <w:vAlign w:val="center"/>
          </w:tcPr>
          <w:p w14:paraId="2CFBDEAF" w14:textId="77777777" w:rsidR="006326DF" w:rsidRPr="005306D6" w:rsidRDefault="006326DF" w:rsidP="006326DF">
            <w:pPr>
              <w:pStyle w:val="NoSpacing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595" w:type="dxa"/>
            <w:vAlign w:val="center"/>
          </w:tcPr>
          <w:p w14:paraId="559AAB67" w14:textId="77777777" w:rsidR="006326DF" w:rsidRPr="005306D6" w:rsidRDefault="006326DF" w:rsidP="006326DF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326DF" w:rsidRPr="005306D6" w14:paraId="1186F12B" w14:textId="77777777" w:rsidTr="006326DF">
        <w:trPr>
          <w:trHeight w:val="720"/>
        </w:trPr>
        <w:tc>
          <w:tcPr>
            <w:tcW w:w="1435" w:type="dxa"/>
            <w:vAlign w:val="center"/>
          </w:tcPr>
          <w:p w14:paraId="227EE6B7" w14:textId="77777777" w:rsidR="006326DF" w:rsidRPr="005306D6" w:rsidRDefault="006326DF" w:rsidP="006326DF">
            <w:pPr>
              <w:pStyle w:val="NoSpacing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070" w:type="dxa"/>
            <w:vAlign w:val="center"/>
          </w:tcPr>
          <w:p w14:paraId="7965C87A" w14:textId="77777777" w:rsidR="006326DF" w:rsidRPr="005306D6" w:rsidRDefault="006326DF" w:rsidP="006326DF">
            <w:pPr>
              <w:pStyle w:val="NoSpacing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970" w:type="dxa"/>
            <w:vAlign w:val="center"/>
          </w:tcPr>
          <w:p w14:paraId="50C8F3E5" w14:textId="77777777" w:rsidR="006326DF" w:rsidRPr="005306D6" w:rsidRDefault="006326DF" w:rsidP="006326DF">
            <w:pPr>
              <w:pStyle w:val="NoSpacing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595" w:type="dxa"/>
            <w:vAlign w:val="center"/>
          </w:tcPr>
          <w:p w14:paraId="48417088" w14:textId="77777777" w:rsidR="006326DF" w:rsidRPr="005306D6" w:rsidRDefault="006326DF" w:rsidP="006326DF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326DF" w:rsidRPr="005306D6" w14:paraId="58010DDC" w14:textId="77777777" w:rsidTr="006326DF">
        <w:trPr>
          <w:trHeight w:val="720"/>
        </w:trPr>
        <w:tc>
          <w:tcPr>
            <w:tcW w:w="1435" w:type="dxa"/>
            <w:vAlign w:val="center"/>
          </w:tcPr>
          <w:p w14:paraId="692433F7" w14:textId="77777777" w:rsidR="006326DF" w:rsidRPr="005306D6" w:rsidRDefault="006326DF" w:rsidP="006326DF">
            <w:pPr>
              <w:pStyle w:val="NoSpacing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070" w:type="dxa"/>
            <w:vAlign w:val="center"/>
          </w:tcPr>
          <w:p w14:paraId="2CEA7A86" w14:textId="77777777" w:rsidR="006326DF" w:rsidRPr="005306D6" w:rsidRDefault="006326DF" w:rsidP="006326DF">
            <w:pPr>
              <w:pStyle w:val="NoSpacing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970" w:type="dxa"/>
            <w:vAlign w:val="center"/>
          </w:tcPr>
          <w:p w14:paraId="3A6B40D2" w14:textId="77777777" w:rsidR="006326DF" w:rsidRPr="005306D6" w:rsidRDefault="006326DF" w:rsidP="006326DF">
            <w:pPr>
              <w:pStyle w:val="NoSpacing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595" w:type="dxa"/>
            <w:vAlign w:val="center"/>
          </w:tcPr>
          <w:p w14:paraId="3FA27F79" w14:textId="77777777" w:rsidR="006326DF" w:rsidRPr="005306D6" w:rsidRDefault="006326DF" w:rsidP="006326DF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326DF" w:rsidRPr="005306D6" w14:paraId="0CFD62F6" w14:textId="77777777" w:rsidTr="006326DF">
        <w:trPr>
          <w:trHeight w:val="720"/>
        </w:trPr>
        <w:tc>
          <w:tcPr>
            <w:tcW w:w="1435" w:type="dxa"/>
            <w:vAlign w:val="center"/>
          </w:tcPr>
          <w:p w14:paraId="53565A10" w14:textId="77777777" w:rsidR="006326DF" w:rsidRPr="005306D6" w:rsidRDefault="006326DF" w:rsidP="006326DF">
            <w:pPr>
              <w:pStyle w:val="NoSpacing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070" w:type="dxa"/>
            <w:vAlign w:val="center"/>
          </w:tcPr>
          <w:p w14:paraId="32C9F446" w14:textId="77777777" w:rsidR="006326DF" w:rsidRPr="005306D6" w:rsidRDefault="006326DF" w:rsidP="006326DF">
            <w:pPr>
              <w:pStyle w:val="NoSpacing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970" w:type="dxa"/>
            <w:vAlign w:val="center"/>
          </w:tcPr>
          <w:p w14:paraId="08AD00D1" w14:textId="77777777" w:rsidR="006326DF" w:rsidRPr="005306D6" w:rsidRDefault="006326DF" w:rsidP="006326DF">
            <w:pPr>
              <w:pStyle w:val="NoSpacing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595" w:type="dxa"/>
            <w:vAlign w:val="center"/>
          </w:tcPr>
          <w:p w14:paraId="70050E2A" w14:textId="77777777" w:rsidR="006326DF" w:rsidRPr="005306D6" w:rsidRDefault="006326DF" w:rsidP="006326DF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326DF" w:rsidRPr="005306D6" w14:paraId="61F95AE8" w14:textId="77777777" w:rsidTr="006326DF">
        <w:trPr>
          <w:trHeight w:val="720"/>
        </w:trPr>
        <w:tc>
          <w:tcPr>
            <w:tcW w:w="1435" w:type="dxa"/>
            <w:vAlign w:val="center"/>
          </w:tcPr>
          <w:p w14:paraId="36E0BC87" w14:textId="77777777" w:rsidR="006326DF" w:rsidRPr="005306D6" w:rsidRDefault="006326DF" w:rsidP="006326DF">
            <w:pPr>
              <w:pStyle w:val="NoSpacing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070" w:type="dxa"/>
            <w:vAlign w:val="center"/>
          </w:tcPr>
          <w:p w14:paraId="66AD532B" w14:textId="77777777" w:rsidR="006326DF" w:rsidRPr="005306D6" w:rsidRDefault="006326DF" w:rsidP="006326DF">
            <w:pPr>
              <w:pStyle w:val="NoSpacing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970" w:type="dxa"/>
            <w:vAlign w:val="center"/>
          </w:tcPr>
          <w:p w14:paraId="225C8771" w14:textId="77777777" w:rsidR="006326DF" w:rsidRPr="005306D6" w:rsidRDefault="006326DF" w:rsidP="006326DF">
            <w:pPr>
              <w:pStyle w:val="NoSpacing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595" w:type="dxa"/>
            <w:vAlign w:val="center"/>
          </w:tcPr>
          <w:p w14:paraId="52C4C654" w14:textId="77777777" w:rsidR="006326DF" w:rsidRPr="005306D6" w:rsidRDefault="006326DF" w:rsidP="006326DF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0EC9E94D" w14:textId="77777777" w:rsidR="006326DF" w:rsidRPr="005306D6" w:rsidRDefault="006326DF" w:rsidP="006326DF">
      <w:pPr>
        <w:pStyle w:val="NoSpacing"/>
        <w:rPr>
          <w:rFonts w:cstheme="minorHAnsi"/>
        </w:rPr>
      </w:pPr>
    </w:p>
    <w:sectPr w:rsidR="006326DF" w:rsidRPr="005306D6" w:rsidSect="00F605B4">
      <w:headerReference w:type="default" r:id="rId7"/>
      <w:pgSz w:w="12240" w:h="15840"/>
      <w:pgMar w:top="1080" w:right="1080" w:bottom="1080" w:left="1080" w:header="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8E3708" w14:textId="77777777" w:rsidR="00C7689E" w:rsidRDefault="00C7689E" w:rsidP="008A57C9">
      <w:pPr>
        <w:spacing w:after="0" w:line="240" w:lineRule="auto"/>
      </w:pPr>
      <w:r>
        <w:separator/>
      </w:r>
    </w:p>
  </w:endnote>
  <w:endnote w:type="continuationSeparator" w:id="0">
    <w:p w14:paraId="753A2DA9" w14:textId="77777777" w:rsidR="00C7689E" w:rsidRDefault="00C7689E" w:rsidP="008A57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6197AC" w14:textId="77777777" w:rsidR="00C7689E" w:rsidRDefault="00C7689E" w:rsidP="008A57C9">
      <w:pPr>
        <w:spacing w:after="0" w:line="240" w:lineRule="auto"/>
      </w:pPr>
      <w:r>
        <w:separator/>
      </w:r>
    </w:p>
  </w:footnote>
  <w:footnote w:type="continuationSeparator" w:id="0">
    <w:p w14:paraId="6193450F" w14:textId="77777777" w:rsidR="00C7689E" w:rsidRDefault="00C7689E" w:rsidP="008A57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5766A" w14:textId="5A55F34D" w:rsidR="00C7689E" w:rsidRDefault="00C7689E" w:rsidP="008A57C9">
    <w:pPr>
      <w:spacing w:after="0" w:line="240" w:lineRule="auto"/>
      <w:jc w:val="center"/>
    </w:pPr>
  </w:p>
  <w:p w14:paraId="61880937" w14:textId="77777777" w:rsidR="00C7689E" w:rsidRDefault="00C7689E" w:rsidP="00E728D5">
    <w:pPr>
      <w:spacing w:after="0" w:line="240" w:lineRule="auto"/>
      <w:jc w:val="center"/>
      <w:rPr>
        <w:sz w:val="20"/>
        <w:szCs w:val="20"/>
      </w:rPr>
    </w:pPr>
    <w:r>
      <w:rPr>
        <w:noProof/>
      </w:rPr>
      <w:drawing>
        <wp:inline distT="0" distB="0" distL="0" distR="0" wp14:anchorId="5DCA723C" wp14:editId="06D39A39">
          <wp:extent cx="5781675" cy="1114425"/>
          <wp:effectExtent l="0" t="0" r="9525" b="9525"/>
          <wp:docPr id="4" name="Pictur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81675" cy="1114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9272530" w14:textId="60626BB7" w:rsidR="00C7689E" w:rsidRDefault="00C7689E" w:rsidP="00E728D5">
    <w:pPr>
      <w:spacing w:after="0" w:line="240" w:lineRule="auto"/>
      <w:jc w:val="center"/>
      <w:rPr>
        <w:rStyle w:val="Hyperlink"/>
        <w:sz w:val="20"/>
        <w:szCs w:val="20"/>
      </w:rPr>
    </w:pPr>
    <w:r w:rsidRPr="0077332E">
      <w:rPr>
        <w:sz w:val="20"/>
        <w:szCs w:val="20"/>
      </w:rPr>
      <w:t>8282 University Ave La Mesa, CA 91942 PH:</w:t>
    </w:r>
    <w:r>
      <w:rPr>
        <w:sz w:val="20"/>
        <w:szCs w:val="20"/>
      </w:rPr>
      <w:t xml:space="preserve"> </w:t>
    </w:r>
    <w:r w:rsidRPr="0077332E">
      <w:rPr>
        <w:sz w:val="20"/>
        <w:szCs w:val="20"/>
      </w:rPr>
      <w:t xml:space="preserve">(619) </w:t>
    </w:r>
    <w:r w:rsidR="005179CB">
      <w:rPr>
        <w:sz w:val="20"/>
        <w:szCs w:val="20"/>
      </w:rPr>
      <w:t>565-8169</w:t>
    </w:r>
    <w:r>
      <w:rPr>
        <w:sz w:val="20"/>
        <w:szCs w:val="20"/>
      </w:rPr>
      <w:t xml:space="preserve"> </w:t>
    </w:r>
    <w:hyperlink r:id="rId2" w:history="1">
      <w:r w:rsidRPr="007136E9">
        <w:rPr>
          <w:rStyle w:val="Hyperlink"/>
          <w:sz w:val="20"/>
          <w:szCs w:val="20"/>
        </w:rPr>
        <w:t>www.sandiegocls.com</w:t>
      </w:r>
    </w:hyperlink>
  </w:p>
  <w:p w14:paraId="51730A8F" w14:textId="77777777" w:rsidR="006326DF" w:rsidRPr="006326DF" w:rsidRDefault="006326DF" w:rsidP="00E728D5">
    <w:pPr>
      <w:spacing w:after="0" w:line="240" w:lineRule="auto"/>
      <w:jc w:val="cent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365CDA"/>
    <w:multiLevelType w:val="hybridMultilevel"/>
    <w:tmpl w:val="83B402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E4547A"/>
    <w:multiLevelType w:val="hybridMultilevel"/>
    <w:tmpl w:val="D53E22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145CAB"/>
    <w:multiLevelType w:val="hybridMultilevel"/>
    <w:tmpl w:val="1212A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364C3F"/>
    <w:multiLevelType w:val="hybridMultilevel"/>
    <w:tmpl w:val="B2C23C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250E43"/>
    <w:multiLevelType w:val="hybridMultilevel"/>
    <w:tmpl w:val="2764A9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3028152">
    <w:abstractNumId w:val="3"/>
  </w:num>
  <w:num w:numId="2" w16cid:durableId="928807643">
    <w:abstractNumId w:val="2"/>
  </w:num>
  <w:num w:numId="3" w16cid:durableId="1228227297">
    <w:abstractNumId w:val="0"/>
  </w:num>
  <w:num w:numId="4" w16cid:durableId="506677127">
    <w:abstractNumId w:val="4"/>
  </w:num>
  <w:num w:numId="5" w16cid:durableId="6830958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MyMTIzMjM3NzQzMzFT0lEKTi0uzszPAykwqwUAu3101ywAAAA="/>
  </w:docVars>
  <w:rsids>
    <w:rsidRoot w:val="009005EE"/>
    <w:rsid w:val="000817B3"/>
    <w:rsid w:val="000D00DB"/>
    <w:rsid w:val="000F07D8"/>
    <w:rsid w:val="000F6BDF"/>
    <w:rsid w:val="00100025"/>
    <w:rsid w:val="00125A68"/>
    <w:rsid w:val="00135E5B"/>
    <w:rsid w:val="00142EA7"/>
    <w:rsid w:val="00164176"/>
    <w:rsid w:val="001C2F18"/>
    <w:rsid w:val="001D0227"/>
    <w:rsid w:val="0021620A"/>
    <w:rsid w:val="002A7ADA"/>
    <w:rsid w:val="002D232F"/>
    <w:rsid w:val="002D3E57"/>
    <w:rsid w:val="00306BC4"/>
    <w:rsid w:val="00310B14"/>
    <w:rsid w:val="003210AC"/>
    <w:rsid w:val="0038781B"/>
    <w:rsid w:val="00387EAA"/>
    <w:rsid w:val="003D21CF"/>
    <w:rsid w:val="003D55B2"/>
    <w:rsid w:val="0044167E"/>
    <w:rsid w:val="00467EC5"/>
    <w:rsid w:val="0047449F"/>
    <w:rsid w:val="00506942"/>
    <w:rsid w:val="005179CB"/>
    <w:rsid w:val="005306D6"/>
    <w:rsid w:val="00542F85"/>
    <w:rsid w:val="00553E9C"/>
    <w:rsid w:val="005D0E13"/>
    <w:rsid w:val="00606890"/>
    <w:rsid w:val="0062680E"/>
    <w:rsid w:val="006326DF"/>
    <w:rsid w:val="00644D4E"/>
    <w:rsid w:val="0069450E"/>
    <w:rsid w:val="006E087D"/>
    <w:rsid w:val="006E1861"/>
    <w:rsid w:val="006E49F9"/>
    <w:rsid w:val="00710D93"/>
    <w:rsid w:val="00743B39"/>
    <w:rsid w:val="007451B3"/>
    <w:rsid w:val="0077142E"/>
    <w:rsid w:val="00780B60"/>
    <w:rsid w:val="00795C1A"/>
    <w:rsid w:val="007A4F42"/>
    <w:rsid w:val="007E6604"/>
    <w:rsid w:val="00807C8D"/>
    <w:rsid w:val="00810D8E"/>
    <w:rsid w:val="008222A2"/>
    <w:rsid w:val="00853559"/>
    <w:rsid w:val="008741C7"/>
    <w:rsid w:val="008853F4"/>
    <w:rsid w:val="008A57C9"/>
    <w:rsid w:val="009005EE"/>
    <w:rsid w:val="009274C5"/>
    <w:rsid w:val="009A2241"/>
    <w:rsid w:val="009B1D0F"/>
    <w:rsid w:val="009C69B5"/>
    <w:rsid w:val="009D3E37"/>
    <w:rsid w:val="00A2448B"/>
    <w:rsid w:val="00A727A1"/>
    <w:rsid w:val="00AA5D0F"/>
    <w:rsid w:val="00AF5A32"/>
    <w:rsid w:val="00AF69B6"/>
    <w:rsid w:val="00B57614"/>
    <w:rsid w:val="00BB77D2"/>
    <w:rsid w:val="00C17677"/>
    <w:rsid w:val="00C52801"/>
    <w:rsid w:val="00C7689E"/>
    <w:rsid w:val="00C8599B"/>
    <w:rsid w:val="00C908A8"/>
    <w:rsid w:val="00CD0F86"/>
    <w:rsid w:val="00CE2E46"/>
    <w:rsid w:val="00D75841"/>
    <w:rsid w:val="00DD6C3B"/>
    <w:rsid w:val="00DF6860"/>
    <w:rsid w:val="00E14203"/>
    <w:rsid w:val="00E66A8D"/>
    <w:rsid w:val="00E728D5"/>
    <w:rsid w:val="00E91ACE"/>
    <w:rsid w:val="00F4307B"/>
    <w:rsid w:val="00F605B4"/>
    <w:rsid w:val="00F65EDB"/>
    <w:rsid w:val="00F74F09"/>
    <w:rsid w:val="00F7644D"/>
    <w:rsid w:val="00FE6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."/>
  <w:listSeparator w:val=","/>
  <w14:docId w14:val="698A0C3C"/>
  <w15:docId w15:val="{2F5AAB2E-80B2-49F2-BD05-3055B808AF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9005EE"/>
    <w:pPr>
      <w:keepNext/>
      <w:spacing w:before="60" w:after="60" w:line="240" w:lineRule="auto"/>
      <w:outlineLvl w:val="0"/>
    </w:pPr>
    <w:rPr>
      <w:rFonts w:asciiTheme="majorHAnsi" w:eastAsia="Times New Roman" w:hAnsiTheme="majorHAnsi" w:cs="Arial"/>
      <w:b/>
      <w:bCs/>
      <w:kern w:val="32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005E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005E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2448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005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05EE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9005EE"/>
    <w:rPr>
      <w:rFonts w:asciiTheme="majorHAnsi" w:eastAsia="Times New Roman" w:hAnsiTheme="majorHAnsi" w:cs="Arial"/>
      <w:b/>
      <w:bCs/>
      <w:kern w:val="32"/>
      <w:sz w:val="48"/>
      <w:szCs w:val="32"/>
    </w:rPr>
  </w:style>
  <w:style w:type="table" w:styleId="TableGrid">
    <w:name w:val="Table Grid"/>
    <w:basedOn w:val="TableNormal"/>
    <w:uiPriority w:val="59"/>
    <w:rsid w:val="009005E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9005E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005E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2448B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er">
    <w:name w:val="header"/>
    <w:basedOn w:val="Normal"/>
    <w:link w:val="HeaderChar"/>
    <w:uiPriority w:val="99"/>
    <w:unhideWhenUsed/>
    <w:rsid w:val="008A57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57C9"/>
  </w:style>
  <w:style w:type="paragraph" w:styleId="Footer">
    <w:name w:val="footer"/>
    <w:basedOn w:val="Normal"/>
    <w:link w:val="FooterChar"/>
    <w:uiPriority w:val="99"/>
    <w:unhideWhenUsed/>
    <w:rsid w:val="008A57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57C9"/>
  </w:style>
  <w:style w:type="character" w:styleId="Hyperlink">
    <w:name w:val="Hyperlink"/>
    <w:basedOn w:val="DefaultParagraphFont"/>
    <w:uiPriority w:val="99"/>
    <w:unhideWhenUsed/>
    <w:rsid w:val="0010002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00025"/>
    <w:pPr>
      <w:ind w:left="720"/>
      <w:contextualSpacing/>
    </w:pPr>
  </w:style>
  <w:style w:type="paragraph" w:styleId="NoSpacing">
    <w:name w:val="No Spacing"/>
    <w:uiPriority w:val="1"/>
    <w:qFormat/>
    <w:rsid w:val="006326D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166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sandiegocls.com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3</Words>
  <Characters>13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na Roberson</dc:creator>
  <cp:lastModifiedBy>ANNAFEL LEWIS</cp:lastModifiedBy>
  <cp:revision>6</cp:revision>
  <cp:lastPrinted>2018-09-24T18:12:00Z</cp:lastPrinted>
  <dcterms:created xsi:type="dcterms:W3CDTF">2019-01-09T23:46:00Z</dcterms:created>
  <dcterms:modified xsi:type="dcterms:W3CDTF">2022-12-29T00:11:00Z</dcterms:modified>
</cp:coreProperties>
</file>